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66C989A8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F651059" w14:textId="77777777"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5331057D" w14:textId="3F2EEFD5"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736AE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March </w:t>
            </w:r>
            <w:r w:rsidR="004504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8</w:t>
            </w:r>
            <w:r w:rsidR="00736AE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-1</w:t>
            </w:r>
            <w:r w:rsidR="004504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</w:t>
            </w:r>
            <w:r w:rsidR="004504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</w:t>
            </w:r>
          </w:p>
          <w:p w14:paraId="1AAC807A" w14:textId="36D3A344"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5640C0" w:rsidRPr="00CC1FB3" w14:paraId="009BAB3E" w14:textId="77777777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CB2DADB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482E1D1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C1DFC19" w14:textId="68D8F32F" w:rsidR="005428DA" w:rsidRPr="00CC1FB3" w:rsidRDefault="00CF55FE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55D1782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3F5BBA8E" w14:textId="2C8B711E" w:rsidR="00CC1FB3" w:rsidRPr="00CC1FB3" w:rsidRDefault="00CF55FE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10BBBE" w14:textId="08FB588D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F55FE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5FF3FEA" w14:textId="5DAC4A30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F55FE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4395CCD" w14:textId="77777777" w:rsid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C43D051" w14:textId="05CC1FD0" w:rsidR="00CF55FE" w:rsidRPr="00B66958" w:rsidRDefault="00CF55FE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5640C0" w:rsidRPr="00CC1FB3" w14:paraId="7E564D93" w14:textId="77777777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F0507B8" w14:textId="77777777"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2F05FF67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423E478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0007F19" w14:textId="1F370318" w:rsidR="00B925C0" w:rsidRPr="00736AE3" w:rsidRDefault="00CF55FE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7 due</w:t>
            </w:r>
          </w:p>
          <w:p w14:paraId="6E18C210" w14:textId="77777777" w:rsidR="00736AE3" w:rsidRPr="00736AE3" w:rsidRDefault="00736AE3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54321 #17</w:t>
            </w:r>
          </w:p>
          <w:p w14:paraId="603EC720" w14:textId="013FEC7A" w:rsidR="00CF55FE" w:rsidRDefault="00CF55FE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– Group Practice</w:t>
            </w:r>
          </w:p>
          <w:p w14:paraId="2D9F4035" w14:textId="39D9E3B9" w:rsidR="00E27E12" w:rsidRPr="00DB40C1" w:rsidRDefault="00CF55FE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id you Use the GPS on Your Phone Today?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FC340A7" w14:textId="77777777" w:rsidR="00CF55FE" w:rsidRPr="00736AE3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7 due</w:t>
            </w:r>
          </w:p>
          <w:p w14:paraId="30943FE7" w14:textId="77777777" w:rsidR="00CF55FE" w:rsidRPr="00736AE3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54321 #17</w:t>
            </w:r>
          </w:p>
          <w:p w14:paraId="426456DC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– Group Practice</w:t>
            </w:r>
          </w:p>
          <w:p w14:paraId="4B6CACD1" w14:textId="46F67514" w:rsidR="0021777A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i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ou Use the GPS on Your Phone Today?</w:t>
            </w:r>
          </w:p>
          <w:p w14:paraId="24524C7A" w14:textId="4BB2A4DC" w:rsidR="0021777A" w:rsidRPr="00CC1FB3" w:rsidRDefault="0021777A" w:rsidP="00E27E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44CB938" w14:textId="437046D8"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1</w:t>
            </w:r>
            <w:r w:rsid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1DE9D349" w14:textId="101DE079" w:rsidR="00736AE3" w:rsidRDefault="00CF55FE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Individual Practice WS</w:t>
            </w:r>
          </w:p>
          <w:p w14:paraId="65394C6F" w14:textId="77777777" w:rsidR="00CF55FE" w:rsidRDefault="00CF55FE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A686D0" w14:textId="77777777"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8EDD23" w14:textId="20BA6213"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</w:t>
            </w:r>
            <w:r w:rsid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>– Essay Worktime</w:t>
            </w:r>
          </w:p>
          <w:p w14:paraId="2DC6600F" w14:textId="77777777"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0EB58E" w14:textId="03D83185" w:rsidR="00D712F2" w:rsidRPr="00CC1FB3" w:rsidRDefault="00D712F2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0F5F4C1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18</w:t>
            </w:r>
          </w:p>
          <w:p w14:paraId="26BB8C7F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Individual Practice WS</w:t>
            </w:r>
          </w:p>
          <w:p w14:paraId="0409ABB2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0C910D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255AD8" w14:textId="2911EAB9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– Essa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time</w:t>
            </w:r>
          </w:p>
          <w:p w14:paraId="14B94240" w14:textId="262C76C7" w:rsidR="009154FE" w:rsidRPr="00CC1FB3" w:rsidRDefault="009154FE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B177D97" w14:textId="6142ACE4" w:rsidR="00D712F2" w:rsidRDefault="00CF55FE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54321 #18 </w:t>
            </w:r>
          </w:p>
          <w:p w14:paraId="650D3968" w14:textId="77777777" w:rsidR="00E85B5D" w:rsidRDefault="00E85B5D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4AB264" w14:textId="77777777" w:rsidR="00CF55FE" w:rsidRDefault="00CF55FE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cont. Essay rough draft </w:t>
            </w:r>
          </w:p>
          <w:p w14:paraId="606B1320" w14:textId="77777777" w:rsidR="00CF55FE" w:rsidRDefault="00CF55FE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39FAC6" w14:textId="51F851D5" w:rsidR="00CF55FE" w:rsidRPr="00CC1FB3" w:rsidRDefault="00CF55FE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. SCOPE Life Before Smartphones</w:t>
            </w:r>
          </w:p>
        </w:tc>
      </w:tr>
      <w:tr w:rsidR="005640C0" w:rsidRPr="00CC1FB3" w14:paraId="0C8447F2" w14:textId="77777777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FEB03D3" w14:textId="77777777"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05FEA693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548FE9E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C13D3E9" w14:textId="6F439E49" w:rsidR="004E0507" w:rsidRPr="003C4A4C" w:rsidRDefault="004E0507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68C4E72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6 due</w:t>
            </w:r>
          </w:p>
          <w:p w14:paraId="1FAA3C30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actured Fairy Tales Presented</w:t>
            </w:r>
          </w:p>
          <w:p w14:paraId="60D3CFEF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Group Practice</w:t>
            </w:r>
          </w:p>
          <w:p w14:paraId="1FB57AFF" w14:textId="77777777" w:rsidR="00AA4C0E" w:rsidRPr="00CC1FB3" w:rsidRDefault="00AA4C0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1D6B8CC" w14:textId="0C1C7557" w:rsidR="009154FE" w:rsidRPr="00CC1FB3" w:rsidRDefault="009154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CBF7296" w14:textId="77777777" w:rsidR="009154FE" w:rsidRDefault="00CF55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37</w:t>
            </w:r>
          </w:p>
          <w:p w14:paraId="7BDADA2A" w14:textId="77777777" w:rsidR="00CF55FE" w:rsidRDefault="00CF55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– Individual Practice WS</w:t>
            </w:r>
          </w:p>
          <w:p w14:paraId="351FE62C" w14:textId="7AD924CD" w:rsidR="00CF55FE" w:rsidRPr="00CC1FB3" w:rsidRDefault="00CF55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WESTING GAME Intro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9CCAFE3" w14:textId="77777777" w:rsidR="004E0507" w:rsidRPr="00CC1FB3" w:rsidRDefault="004E0507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14:paraId="608F86F0" w14:textId="77777777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9C8D665" w14:textId="77777777"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38D5C579" w14:textId="77777777"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7C057231" w14:textId="77777777"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D7A1D66" w14:textId="77777777" w:rsidR="00CF55FE" w:rsidRDefault="00CF55F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6 due</w:t>
            </w:r>
          </w:p>
          <w:p w14:paraId="75045132" w14:textId="77777777" w:rsidR="00CF55FE" w:rsidRDefault="00CF55F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Group Practice</w:t>
            </w:r>
          </w:p>
          <w:p w14:paraId="77FACDB0" w14:textId="49776F76" w:rsidR="00D47210" w:rsidRPr="00E81DAD" w:rsidRDefault="00CF55F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notating Poetry cont. 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45E66B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6 due</w:t>
            </w:r>
          </w:p>
          <w:p w14:paraId="2BA5530A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Group Practice</w:t>
            </w:r>
          </w:p>
          <w:p w14:paraId="7940F716" w14:textId="006F7B02" w:rsidR="00D23066" w:rsidRPr="00BE4641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notating Poetry cont.   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53F00B" w14:textId="11C5E5D3" w:rsidR="00445F16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  <w:r w:rsid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#37</w:t>
            </w:r>
          </w:p>
          <w:p w14:paraId="4B2CA2F2" w14:textId="6A182A72" w:rsidR="00445F16" w:rsidRPr="0058371B" w:rsidRDefault="00CF55FE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Individual Practice WS</w:t>
            </w:r>
          </w:p>
          <w:p w14:paraId="0A740CA9" w14:textId="790E2D15" w:rsidR="00D23066" w:rsidRPr="00BE4641" w:rsidRDefault="00CF55FE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otating Poetry Due (Poem w/painting)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15FFE5E" w14:textId="5CE21D8F" w:rsidR="00CF55FE" w:rsidRP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3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3 Sentence Sense Individual Practice WS</w:t>
            </w:r>
          </w:p>
          <w:p w14:paraId="7C3E42F0" w14:textId="7AAE226E" w:rsidR="00D23066" w:rsidRPr="00CC1FB3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otating Poetry Due (Poem w/painting)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B9AF249" w14:textId="2D65E8C5" w:rsidR="00D23066" w:rsidRDefault="00D23066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#</w:t>
            </w:r>
            <w:r w:rsid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7 </w:t>
            </w:r>
          </w:p>
          <w:p w14:paraId="7F9EBF05" w14:textId="399F98F2" w:rsidR="00456E9F" w:rsidRDefault="00456E9F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BB4B6A" w14:textId="3F381F12" w:rsidR="00CF55FE" w:rsidRDefault="00CF55FE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etry March Madness </w:t>
            </w:r>
          </w:p>
          <w:p w14:paraId="08131EC1" w14:textId="670CD811" w:rsidR="00456E9F" w:rsidRPr="00CC1FB3" w:rsidRDefault="00456E9F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14:paraId="5B770BFB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D388132" w14:textId="77777777" w:rsidR="00D23066" w:rsidRPr="00CC1FB3" w:rsidRDefault="00D23066" w:rsidP="00445F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BC15D76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42B7346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1F22490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17183E0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ADD00DE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14:paraId="45B9ACF7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1137308" w14:textId="77777777" w:rsidR="00D23066" w:rsidRPr="00CC1FB3" w:rsidRDefault="00D23066" w:rsidP="00D23066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692C25E" w14:textId="795F8FF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ok Talks: Baily T, Coryn W, Charlee A. </w:t>
            </w:r>
          </w:p>
          <w:p w14:paraId="3E5260FD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7F2086" w14:textId="173744AD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lti-genre Paper</w:t>
            </w:r>
          </w:p>
          <w:p w14:paraId="1192EA35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re Examples</w:t>
            </w:r>
          </w:p>
          <w:p w14:paraId="103E877A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oose Topic and 6 Genres</w:t>
            </w:r>
          </w:p>
          <w:p w14:paraId="70ADCD60" w14:textId="77777777" w:rsidR="00CF55FE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Begin Research -- *Reliable Sources</w:t>
            </w:r>
          </w:p>
          <w:p w14:paraId="20DE46E8" w14:textId="13597E71" w:rsidR="00456E9F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ow to: Notecards/ Sources Noodle Tools Account:</w:t>
            </w:r>
          </w:p>
          <w:p w14:paraId="7DB819F5" w14:textId="4ABC1B04" w:rsidR="00CF55FE" w:rsidRPr="00CE0DD9" w:rsidRDefault="00CF55FE" w:rsidP="00CF55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B60C191" w14:textId="6222F090" w:rsidR="00445F16" w:rsidRPr="00445F16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071B496" w14:textId="77777777" w:rsidR="00D23066" w:rsidRDefault="00CF55FE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ok Talk: Carson Holt, Blake Hookie, Jarett I</w:t>
            </w:r>
          </w:p>
          <w:p w14:paraId="6DDB4E35" w14:textId="3574555E" w:rsidR="00CF55FE" w:rsidRP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>Connectors</w:t>
            </w:r>
          </w:p>
          <w:p w14:paraId="35FFE431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>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>re Writing #1 (500 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00CF55FE">
              <w:rPr>
                <w:rFonts w:ascii="Times New Roman" w:eastAsia="Times New Roman" w:hAnsi="Times New Roman" w:cs="Times New Roman"/>
                <w:sz w:val="24"/>
                <w:szCs w:val="24"/>
              </w:rPr>
              <w:t>rds</w:t>
            </w:r>
          </w:p>
          <w:p w14:paraId="29EEB8B6" w14:textId="13649F1A" w:rsidR="00CF55FE" w:rsidRP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Endnotes for #1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B301704" w14:textId="7C28BC50" w:rsidR="00445F16" w:rsidRPr="00CC1FB3" w:rsidRDefault="00445F16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8F4B6F2" w14:textId="7777777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ok Talk: Eli, Braelyn, Emily</w:t>
            </w:r>
          </w:p>
          <w:p w14:paraId="7A8C3284" w14:textId="551B7217" w:rsidR="00CF55FE" w:rsidRDefault="00CF55FE" w:rsidP="00CF55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re-writing #2 (500 words)</w:t>
            </w:r>
          </w:p>
          <w:p w14:paraId="4BC4533A" w14:textId="6F7ADE4C" w:rsidR="00445F16" w:rsidRPr="009B6B8C" w:rsidRDefault="00CF55FE" w:rsidP="00CF55FE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dnote #2</w:t>
            </w:r>
          </w:p>
        </w:tc>
      </w:tr>
      <w:tr w:rsidR="00D23066" w:rsidRPr="00CC1FB3" w14:paraId="2EB5C2BF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F2D51D9" w14:textId="77777777"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8A9F509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B2A0FD7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7AEA671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233EFEE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883DC0" w14:textId="77777777"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0DFCE49E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77FEE"/>
    <w:multiLevelType w:val="hybridMultilevel"/>
    <w:tmpl w:val="3E083B6A"/>
    <w:lvl w:ilvl="0" w:tplc="0526D8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963A01"/>
    <w:multiLevelType w:val="hybridMultilevel"/>
    <w:tmpl w:val="CF9C0E24"/>
    <w:lvl w:ilvl="0" w:tplc="5E82011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05DD"/>
    <w:rsid w:val="00006649"/>
    <w:rsid w:val="000153C9"/>
    <w:rsid w:val="0002703F"/>
    <w:rsid w:val="00033700"/>
    <w:rsid w:val="000756B4"/>
    <w:rsid w:val="00094DF1"/>
    <w:rsid w:val="000D6C9A"/>
    <w:rsid w:val="000E0217"/>
    <w:rsid w:val="00100E09"/>
    <w:rsid w:val="001127D9"/>
    <w:rsid w:val="0012680B"/>
    <w:rsid w:val="00134DEF"/>
    <w:rsid w:val="00145ADC"/>
    <w:rsid w:val="00171A76"/>
    <w:rsid w:val="001853E0"/>
    <w:rsid w:val="0019372C"/>
    <w:rsid w:val="001A3618"/>
    <w:rsid w:val="001A45DD"/>
    <w:rsid w:val="001D745B"/>
    <w:rsid w:val="001E4FF7"/>
    <w:rsid w:val="001E68F0"/>
    <w:rsid w:val="001F31E5"/>
    <w:rsid w:val="001F40E2"/>
    <w:rsid w:val="002135A0"/>
    <w:rsid w:val="0021777A"/>
    <w:rsid w:val="00222234"/>
    <w:rsid w:val="00247754"/>
    <w:rsid w:val="002728B0"/>
    <w:rsid w:val="002A09D0"/>
    <w:rsid w:val="002A37BB"/>
    <w:rsid w:val="002B07F3"/>
    <w:rsid w:val="002C5C8E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45F16"/>
    <w:rsid w:val="004504D3"/>
    <w:rsid w:val="00454C08"/>
    <w:rsid w:val="00456E9F"/>
    <w:rsid w:val="004671D9"/>
    <w:rsid w:val="004B5A66"/>
    <w:rsid w:val="004D7FE1"/>
    <w:rsid w:val="004E0507"/>
    <w:rsid w:val="004E3494"/>
    <w:rsid w:val="005428DA"/>
    <w:rsid w:val="005640C0"/>
    <w:rsid w:val="0058371B"/>
    <w:rsid w:val="005B3BA0"/>
    <w:rsid w:val="005C1CD1"/>
    <w:rsid w:val="0063037A"/>
    <w:rsid w:val="0063299F"/>
    <w:rsid w:val="0066615C"/>
    <w:rsid w:val="00675247"/>
    <w:rsid w:val="006A438E"/>
    <w:rsid w:val="006A71F1"/>
    <w:rsid w:val="0072419E"/>
    <w:rsid w:val="00736AE3"/>
    <w:rsid w:val="0074233A"/>
    <w:rsid w:val="007A35BE"/>
    <w:rsid w:val="00821A8D"/>
    <w:rsid w:val="00833277"/>
    <w:rsid w:val="00853E72"/>
    <w:rsid w:val="00863AC6"/>
    <w:rsid w:val="008721E2"/>
    <w:rsid w:val="00890D63"/>
    <w:rsid w:val="00894B3D"/>
    <w:rsid w:val="008B0A67"/>
    <w:rsid w:val="008B6BA4"/>
    <w:rsid w:val="009154FE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D39DC"/>
    <w:rsid w:val="00AE2118"/>
    <w:rsid w:val="00AF79E4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05FC"/>
    <w:rsid w:val="00C238C5"/>
    <w:rsid w:val="00C3728A"/>
    <w:rsid w:val="00C63AD5"/>
    <w:rsid w:val="00C74B8C"/>
    <w:rsid w:val="00C757D4"/>
    <w:rsid w:val="00C87175"/>
    <w:rsid w:val="00CB42C2"/>
    <w:rsid w:val="00CC1FB3"/>
    <w:rsid w:val="00CC79FD"/>
    <w:rsid w:val="00CE0DD9"/>
    <w:rsid w:val="00CF55FE"/>
    <w:rsid w:val="00D12012"/>
    <w:rsid w:val="00D23066"/>
    <w:rsid w:val="00D37E50"/>
    <w:rsid w:val="00D47210"/>
    <w:rsid w:val="00D5018E"/>
    <w:rsid w:val="00D50866"/>
    <w:rsid w:val="00D6556A"/>
    <w:rsid w:val="00D712F2"/>
    <w:rsid w:val="00D83E1E"/>
    <w:rsid w:val="00DA1AD6"/>
    <w:rsid w:val="00DB40C1"/>
    <w:rsid w:val="00DF61EA"/>
    <w:rsid w:val="00E03EC8"/>
    <w:rsid w:val="00E07400"/>
    <w:rsid w:val="00E27109"/>
    <w:rsid w:val="00E27E12"/>
    <w:rsid w:val="00E81DAD"/>
    <w:rsid w:val="00E85B5D"/>
    <w:rsid w:val="00EB50CD"/>
    <w:rsid w:val="00EE56BC"/>
    <w:rsid w:val="00F02A5B"/>
    <w:rsid w:val="00F04F74"/>
    <w:rsid w:val="00F07A38"/>
    <w:rsid w:val="00F14A9A"/>
    <w:rsid w:val="00F30EF8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4AEBC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5E6FE-ECD4-40C0-89C4-453BDC9A1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3</cp:revision>
  <cp:lastPrinted>2020-02-28T15:58:00Z</cp:lastPrinted>
  <dcterms:created xsi:type="dcterms:W3CDTF">2021-03-04T16:26:00Z</dcterms:created>
  <dcterms:modified xsi:type="dcterms:W3CDTF">2021-03-04T16:53:00Z</dcterms:modified>
</cp:coreProperties>
</file>